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51392" w14:textId="6CF8C620" w:rsidR="00E02C18" w:rsidRPr="00E02C18" w:rsidRDefault="00E02C18" w:rsidP="00E02C18">
      <w:pPr>
        <w:spacing w:before="240" w:line="360" w:lineRule="auto"/>
        <w:rPr>
          <w:rFonts w:ascii="Courier New" w:hAnsi="Courier New" w:cs="Courier New"/>
          <w:color w:val="000000" w:themeColor="text1"/>
          <w:sz w:val="18"/>
          <w:szCs w:val="18"/>
          <w:u w:val="single"/>
        </w:rPr>
      </w:pPr>
      <w:r w:rsidRPr="00E02C18">
        <w:rPr>
          <w:rFonts w:ascii="Arial" w:hAnsi="Arial" w:cs="Arial"/>
          <w:b/>
          <w:bCs/>
          <w:color w:val="000000" w:themeColor="text1"/>
          <w:sz w:val="20"/>
          <w:szCs w:val="20"/>
          <w:u w:val="single"/>
        </w:rPr>
        <w:t>Step 1: Unnormalised Form (UNF)</w:t>
      </w:r>
    </w:p>
    <w:p w14:paraId="13381BC0" w14:textId="398958E3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 xml:space="preserve">CRUISE (cruise_id, cruise_name, cruise_cost, (port_code, port_name, port_latitude, port_longitude, country_code, country_name, </w:t>
      </w:r>
      <w:r>
        <w:rPr>
          <w:rFonts w:ascii="Courier New" w:hAnsi="Courier New" w:cs="Courier New"/>
          <w:sz w:val="16"/>
          <w:szCs w:val="16"/>
        </w:rPr>
        <w:t>itinerary</w:t>
      </w:r>
      <w:r w:rsidRPr="00E02C18">
        <w:rPr>
          <w:rFonts w:ascii="Courier New" w:hAnsi="Courier New" w:cs="Courier New"/>
          <w:sz w:val="16"/>
          <w:szCs w:val="16"/>
        </w:rPr>
        <w:t xml:space="preserve">_activity, </w:t>
      </w:r>
      <w:r>
        <w:rPr>
          <w:rFonts w:ascii="Courier New" w:hAnsi="Courier New" w:cs="Courier New"/>
          <w:sz w:val="16"/>
          <w:szCs w:val="16"/>
        </w:rPr>
        <w:t>itinerary</w:t>
      </w:r>
      <w:r w:rsidRPr="00E02C18">
        <w:rPr>
          <w:rFonts w:ascii="Courier New" w:hAnsi="Courier New" w:cs="Courier New"/>
          <w:sz w:val="16"/>
          <w:szCs w:val="16"/>
        </w:rPr>
        <w:t>_datetime))</w:t>
      </w:r>
    </w:p>
    <w:p w14:paraId="0F3C8D41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8"/>
          <w:szCs w:val="8"/>
        </w:rPr>
      </w:pPr>
    </w:p>
    <w:p w14:paraId="57001178" w14:textId="7AC599A2" w:rsidR="00E02C18" w:rsidRPr="00E02C18" w:rsidRDefault="00E02C18" w:rsidP="00E02C18">
      <w:pPr>
        <w:spacing w:before="240" w:line="360" w:lineRule="auto"/>
        <w:rPr>
          <w:rFonts w:ascii="Courier New" w:hAnsi="Courier New" w:cs="Courier New"/>
          <w:color w:val="000000" w:themeColor="text1"/>
          <w:sz w:val="18"/>
          <w:szCs w:val="18"/>
          <w:u w:val="single"/>
        </w:rPr>
      </w:pPr>
      <w:r w:rsidRPr="00E02C18">
        <w:rPr>
          <w:rFonts w:ascii="Arial" w:hAnsi="Arial" w:cs="Arial"/>
          <w:b/>
          <w:bCs/>
          <w:color w:val="000000" w:themeColor="text1"/>
          <w:sz w:val="20"/>
          <w:szCs w:val="20"/>
          <w:u w:val="single"/>
        </w:rPr>
        <w:t>Step 2: First Normal Form (1NF)</w:t>
      </w:r>
    </w:p>
    <w:p w14:paraId="7A79321B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CRUISE (</w:t>
      </w:r>
      <w:r w:rsidRPr="00E02C18">
        <w:rPr>
          <w:rFonts w:ascii="Courier New" w:hAnsi="Courier New" w:cs="Courier New"/>
          <w:sz w:val="16"/>
          <w:szCs w:val="16"/>
          <w:u w:val="single"/>
        </w:rPr>
        <w:t>cruise_id</w:t>
      </w:r>
      <w:r w:rsidRPr="00E02C18">
        <w:rPr>
          <w:rFonts w:ascii="Courier New" w:hAnsi="Courier New" w:cs="Courier New"/>
          <w:sz w:val="16"/>
          <w:szCs w:val="16"/>
        </w:rPr>
        <w:t>, cruise_name, cruise_cost)</w:t>
      </w:r>
    </w:p>
    <w:p w14:paraId="50F851B7" w14:textId="0A959FEF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8"/>
          <w:szCs w:val="18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>Candidate Keys:</w:t>
      </w:r>
      <w:r w:rsidRPr="00E02C18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cruise_id</w:t>
      </w:r>
    </w:p>
    <w:p w14:paraId="58346E58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38AAFB3E" w14:textId="0FA5F783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ITNERARY(</w:t>
      </w:r>
      <w:r w:rsidRPr="00E02C18">
        <w:rPr>
          <w:rFonts w:ascii="Courier New" w:hAnsi="Courier New" w:cs="Courier New"/>
          <w:sz w:val="16"/>
          <w:szCs w:val="16"/>
          <w:u w:val="single"/>
        </w:rPr>
        <w:t>itinerary_datetime</w:t>
      </w:r>
      <w:r w:rsidRPr="00E02C18">
        <w:rPr>
          <w:rFonts w:ascii="Courier New" w:hAnsi="Courier New" w:cs="Courier New"/>
          <w:sz w:val="16"/>
          <w:szCs w:val="16"/>
        </w:rPr>
        <w:t xml:space="preserve">, </w:t>
      </w:r>
      <w:r w:rsidRPr="00E02C18">
        <w:rPr>
          <w:rFonts w:ascii="Courier New" w:hAnsi="Courier New" w:cs="Courier New"/>
          <w:sz w:val="16"/>
          <w:szCs w:val="16"/>
          <w:u w:val="single"/>
        </w:rPr>
        <w:t>cruise_id</w:t>
      </w:r>
      <w:r w:rsidRPr="00E02C18">
        <w:rPr>
          <w:rFonts w:ascii="Courier New" w:hAnsi="Courier New" w:cs="Courier New"/>
          <w:sz w:val="16"/>
          <w:szCs w:val="16"/>
        </w:rPr>
        <w:t>, port_code, port_name, port_latitude, port_longitude, country_code, country_name, itinerary_activity)</w:t>
      </w:r>
    </w:p>
    <w:p w14:paraId="71E03FD5" w14:textId="77777777" w:rsidR="00E02C18" w:rsidRPr="00E02C18" w:rsidRDefault="00E02C18" w:rsidP="00E02C18">
      <w:pPr>
        <w:spacing w:line="240" w:lineRule="auto"/>
        <w:ind w:right="-188"/>
        <w:rPr>
          <w:rFonts w:ascii="Courier New" w:hAnsi="Courier New" w:cs="Courier New"/>
          <w:b/>
          <w:bCs/>
          <w:color w:val="000000" w:themeColor="text1"/>
          <w:sz w:val="16"/>
          <w:szCs w:val="16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Candidate Keys: </w:t>
      </w:r>
    </w:p>
    <w:p w14:paraId="030431A4" w14:textId="4356BEBD" w:rsidR="00E02C18" w:rsidRPr="00E02C18" w:rsidRDefault="00E02C18" w:rsidP="00E02C18">
      <w:pPr>
        <w:pStyle w:val="ListParagraph"/>
        <w:numPr>
          <w:ilvl w:val="0"/>
          <w:numId w:val="1"/>
        </w:numPr>
        <w:spacing w:line="360" w:lineRule="auto"/>
        <w:ind w:right="-188"/>
        <w:rPr>
          <w:rFonts w:ascii="Courier New" w:hAnsi="Courier New" w:cs="Courier New"/>
          <w:color w:val="000000" w:themeColor="text1"/>
          <w:sz w:val="16"/>
          <w:szCs w:val="16"/>
        </w:rPr>
      </w:pP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itinerary_datetime, cruise_id</w:t>
      </w:r>
    </w:p>
    <w:p w14:paraId="502A3D27" w14:textId="77777777" w:rsidR="00E53E5F" w:rsidRPr="00E53E5F" w:rsidRDefault="00E53E5F" w:rsidP="00E53E5F">
      <w:pPr>
        <w:pStyle w:val="ListParagraph"/>
        <w:numPr>
          <w:ilvl w:val="0"/>
          <w:numId w:val="1"/>
        </w:num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114B1047" w14:textId="49906DD1" w:rsidR="00E02C18" w:rsidRPr="00F01667" w:rsidRDefault="00E02C18" w:rsidP="00E02C18">
      <w:pPr>
        <w:spacing w:line="240" w:lineRule="auto"/>
        <w:ind w:right="-188"/>
        <w:rPr>
          <w:rFonts w:ascii="Arial" w:hAnsi="Arial" w:cs="Arial"/>
          <w:color w:val="000000" w:themeColor="text1"/>
          <w:sz w:val="16"/>
          <w:szCs w:val="16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Partial Dependency: </w:t>
      </w:r>
      <w:r w:rsidR="00F01667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 </w:t>
      </w:r>
      <w:r w:rsidR="00F01667" w:rsidRPr="00F01667">
        <w:rPr>
          <w:rFonts w:ascii="Arial" w:hAnsi="Arial" w:cs="Arial"/>
          <w:color w:val="000000" w:themeColor="text1"/>
          <w:sz w:val="16"/>
          <w:szCs w:val="16"/>
        </w:rPr>
        <w:t>No partial dependency present.</w:t>
      </w:r>
    </w:p>
    <w:p w14:paraId="39CD7B5D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8"/>
          <w:szCs w:val="8"/>
        </w:rPr>
      </w:pPr>
    </w:p>
    <w:p w14:paraId="1B026405" w14:textId="628009AA" w:rsidR="00E02C18" w:rsidRPr="00E02C18" w:rsidRDefault="00E02C18" w:rsidP="00E02C18">
      <w:pPr>
        <w:spacing w:before="240" w:line="360" w:lineRule="auto"/>
        <w:rPr>
          <w:rFonts w:ascii="Courier New" w:hAnsi="Courier New" w:cs="Courier New"/>
          <w:color w:val="000000" w:themeColor="text1"/>
          <w:sz w:val="18"/>
          <w:szCs w:val="18"/>
          <w:u w:val="single"/>
        </w:rPr>
      </w:pPr>
      <w:r w:rsidRPr="00E02C18">
        <w:rPr>
          <w:rFonts w:ascii="Arial" w:hAnsi="Arial" w:cs="Arial"/>
          <w:b/>
          <w:bCs/>
          <w:color w:val="000000" w:themeColor="text1"/>
          <w:sz w:val="20"/>
          <w:szCs w:val="20"/>
          <w:u w:val="single"/>
        </w:rPr>
        <w:t>Step 3: Second Normal Form (2NF)</w:t>
      </w:r>
    </w:p>
    <w:p w14:paraId="45C3E75D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CRUISE (</w:t>
      </w:r>
      <w:r w:rsidRPr="00E02C18">
        <w:rPr>
          <w:rFonts w:ascii="Courier New" w:hAnsi="Courier New" w:cs="Courier New"/>
          <w:sz w:val="16"/>
          <w:szCs w:val="16"/>
          <w:u w:val="single"/>
        </w:rPr>
        <w:t>cruise_id</w:t>
      </w:r>
      <w:r w:rsidRPr="00E02C18">
        <w:rPr>
          <w:rFonts w:ascii="Courier New" w:hAnsi="Courier New" w:cs="Courier New"/>
          <w:sz w:val="16"/>
          <w:szCs w:val="16"/>
        </w:rPr>
        <w:t>, cruise_name, cruise_cost)</w:t>
      </w:r>
    </w:p>
    <w:p w14:paraId="078FA292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8"/>
          <w:szCs w:val="18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>Candidate Keys:</w:t>
      </w:r>
      <w:r w:rsidRPr="00E02C18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cruise_id</w:t>
      </w:r>
    </w:p>
    <w:p w14:paraId="2C5C6EF7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01524ED6" w14:textId="77777777" w:rsidR="00F01667" w:rsidRPr="00E02C18" w:rsidRDefault="00F01667" w:rsidP="00F01667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ITNERARY(</w:t>
      </w:r>
      <w:r w:rsidRPr="00E02C18">
        <w:rPr>
          <w:rFonts w:ascii="Courier New" w:hAnsi="Courier New" w:cs="Courier New"/>
          <w:sz w:val="16"/>
          <w:szCs w:val="16"/>
          <w:u w:val="single"/>
        </w:rPr>
        <w:t>itinerary_datetime</w:t>
      </w:r>
      <w:r w:rsidRPr="00E02C18">
        <w:rPr>
          <w:rFonts w:ascii="Courier New" w:hAnsi="Courier New" w:cs="Courier New"/>
          <w:sz w:val="16"/>
          <w:szCs w:val="16"/>
        </w:rPr>
        <w:t xml:space="preserve">, </w:t>
      </w:r>
      <w:r w:rsidRPr="00E02C18">
        <w:rPr>
          <w:rFonts w:ascii="Courier New" w:hAnsi="Courier New" w:cs="Courier New"/>
          <w:sz w:val="16"/>
          <w:szCs w:val="16"/>
          <w:u w:val="single"/>
        </w:rPr>
        <w:t>cruise_id</w:t>
      </w:r>
      <w:r w:rsidRPr="00E02C18">
        <w:rPr>
          <w:rFonts w:ascii="Courier New" w:hAnsi="Courier New" w:cs="Courier New"/>
          <w:sz w:val="16"/>
          <w:szCs w:val="16"/>
        </w:rPr>
        <w:t>, port_code, port_name, port_latitude, port_longitude, country_code, country_name, itinerary_activity)</w:t>
      </w:r>
    </w:p>
    <w:p w14:paraId="062141DD" w14:textId="77777777" w:rsidR="00E02C18" w:rsidRPr="00E02C18" w:rsidRDefault="00E02C18" w:rsidP="00E02C18">
      <w:pPr>
        <w:spacing w:line="240" w:lineRule="auto"/>
        <w:ind w:right="-188"/>
        <w:rPr>
          <w:rFonts w:ascii="Courier New" w:hAnsi="Courier New" w:cs="Courier New"/>
          <w:b/>
          <w:bCs/>
          <w:color w:val="000000" w:themeColor="text1"/>
          <w:sz w:val="16"/>
          <w:szCs w:val="16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Candidate Keys: </w:t>
      </w:r>
    </w:p>
    <w:p w14:paraId="6BC86340" w14:textId="5BF520CD" w:rsidR="00E02C18" w:rsidRPr="00F01667" w:rsidRDefault="00E02C18" w:rsidP="00E02C18">
      <w:pPr>
        <w:pStyle w:val="ListParagraph"/>
        <w:numPr>
          <w:ilvl w:val="0"/>
          <w:numId w:val="1"/>
        </w:numPr>
        <w:spacing w:line="360" w:lineRule="auto"/>
        <w:ind w:right="-188"/>
        <w:rPr>
          <w:rFonts w:ascii="Courier New" w:hAnsi="Courier New" w:cs="Courier New"/>
          <w:color w:val="000000" w:themeColor="text1"/>
          <w:sz w:val="16"/>
          <w:szCs w:val="16"/>
        </w:rPr>
      </w:pP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itinerary_datetime, cruise_id</w:t>
      </w:r>
    </w:p>
    <w:p w14:paraId="4390EFCB" w14:textId="77777777" w:rsidR="00E53E5F" w:rsidRPr="00E53E5F" w:rsidRDefault="00E53E5F" w:rsidP="00E53E5F">
      <w:pPr>
        <w:pStyle w:val="ListParagraph"/>
        <w:numPr>
          <w:ilvl w:val="0"/>
          <w:numId w:val="1"/>
        </w:num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127B308A" w14:textId="4D68518F" w:rsidR="00E02C18" w:rsidRPr="00E02C18" w:rsidRDefault="00E02C18" w:rsidP="00E02C18">
      <w:pPr>
        <w:spacing w:before="240" w:line="240" w:lineRule="auto"/>
        <w:ind w:right="-188"/>
        <w:rPr>
          <w:rFonts w:ascii="Arial" w:hAnsi="Arial" w:cs="Arial"/>
          <w:b/>
          <w:bCs/>
          <w:color w:val="000000" w:themeColor="text1"/>
          <w:sz w:val="16"/>
          <w:szCs w:val="16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Transitive Dependency: </w:t>
      </w:r>
    </w:p>
    <w:p w14:paraId="47CC8493" w14:textId="51DC7A57" w:rsidR="00F01667" w:rsidRPr="00F01667" w:rsidRDefault="00F01667" w:rsidP="00F01667">
      <w:pPr>
        <w:pStyle w:val="ListParagraph"/>
        <w:numPr>
          <w:ilvl w:val="0"/>
          <w:numId w:val="1"/>
        </w:numPr>
        <w:spacing w:line="360" w:lineRule="auto"/>
        <w:ind w:right="-188"/>
        <w:rPr>
          <w:rFonts w:ascii="Courier New" w:hAnsi="Courier New" w:cs="Courier New"/>
          <w:sz w:val="18"/>
          <w:szCs w:val="18"/>
        </w:rPr>
      </w:pP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 xml:space="preserve">port_code -&gt; port_name, port_latitude, </w:t>
      </w:r>
      <w:r w:rsidRPr="00F01667">
        <w:rPr>
          <w:rFonts w:ascii="Courier New" w:hAnsi="Courier New" w:cs="Courier New"/>
          <w:color w:val="000000" w:themeColor="text1"/>
          <w:sz w:val="16"/>
          <w:szCs w:val="16"/>
        </w:rPr>
        <w:t>port_longitude</w:t>
      </w:r>
      <w:r w:rsidRPr="00F01667">
        <w:rPr>
          <w:rFonts w:ascii="Courier New" w:hAnsi="Courier New" w:cs="Courier New"/>
          <w:sz w:val="16"/>
          <w:szCs w:val="16"/>
        </w:rPr>
        <w:t>, country_code</w:t>
      </w:r>
    </w:p>
    <w:p w14:paraId="1B01E445" w14:textId="16189303" w:rsidR="00E02C18" w:rsidRPr="00E02C18" w:rsidRDefault="00E02C18" w:rsidP="00E02C18">
      <w:pPr>
        <w:pStyle w:val="ListParagraph"/>
        <w:numPr>
          <w:ilvl w:val="0"/>
          <w:numId w:val="1"/>
        </w:numPr>
        <w:spacing w:line="360" w:lineRule="auto"/>
        <w:ind w:right="-188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color w:val="000000" w:themeColor="text1"/>
          <w:sz w:val="16"/>
          <w:szCs w:val="16"/>
        </w:rPr>
        <w:t>country</w:t>
      </w: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 xml:space="preserve">_code -&gt; </w:t>
      </w:r>
      <w:r>
        <w:rPr>
          <w:rFonts w:ascii="Courier New" w:hAnsi="Courier New" w:cs="Courier New"/>
          <w:color w:val="000000" w:themeColor="text1"/>
          <w:sz w:val="16"/>
          <w:szCs w:val="16"/>
        </w:rPr>
        <w:t>country</w:t>
      </w: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_name</w:t>
      </w:r>
    </w:p>
    <w:p w14:paraId="68D896BE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8"/>
          <w:szCs w:val="8"/>
        </w:rPr>
      </w:pPr>
    </w:p>
    <w:p w14:paraId="4F037F5E" w14:textId="77777777" w:rsidR="00E02C18" w:rsidRDefault="00E02C18">
      <w:pPr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>
        <w:rPr>
          <w:rFonts w:ascii="Arial" w:hAnsi="Arial" w:cs="Arial"/>
          <w:b/>
          <w:bCs/>
          <w:color w:val="000000" w:themeColor="text1"/>
          <w:sz w:val="20"/>
          <w:szCs w:val="20"/>
        </w:rPr>
        <w:br w:type="page"/>
      </w:r>
    </w:p>
    <w:p w14:paraId="581BEC36" w14:textId="77B0A6FF" w:rsidR="00E02C18" w:rsidRPr="00E02C18" w:rsidRDefault="00E02C18" w:rsidP="00E02C18">
      <w:pPr>
        <w:spacing w:before="240" w:line="360" w:lineRule="auto"/>
        <w:rPr>
          <w:rFonts w:ascii="Courier New" w:hAnsi="Courier New" w:cs="Courier New"/>
          <w:color w:val="000000" w:themeColor="text1"/>
          <w:sz w:val="18"/>
          <w:szCs w:val="18"/>
          <w:u w:val="single"/>
        </w:rPr>
      </w:pPr>
      <w:r w:rsidRPr="00E02C18">
        <w:rPr>
          <w:rFonts w:ascii="Arial" w:hAnsi="Arial" w:cs="Arial"/>
          <w:b/>
          <w:bCs/>
          <w:color w:val="000000" w:themeColor="text1"/>
          <w:sz w:val="20"/>
          <w:szCs w:val="20"/>
          <w:u w:val="single"/>
        </w:rPr>
        <w:lastRenderedPageBreak/>
        <w:t>Step 4: Third Normal Form (3NF)</w:t>
      </w:r>
    </w:p>
    <w:p w14:paraId="4241B0C1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CRUISE (</w:t>
      </w:r>
      <w:r w:rsidRPr="00E02C18">
        <w:rPr>
          <w:rFonts w:ascii="Courier New" w:hAnsi="Courier New" w:cs="Courier New"/>
          <w:sz w:val="16"/>
          <w:szCs w:val="16"/>
          <w:u w:val="single"/>
        </w:rPr>
        <w:t>cruise_id</w:t>
      </w:r>
      <w:r w:rsidRPr="00E02C18">
        <w:rPr>
          <w:rFonts w:ascii="Courier New" w:hAnsi="Courier New" w:cs="Courier New"/>
          <w:sz w:val="16"/>
          <w:szCs w:val="16"/>
        </w:rPr>
        <w:t>, cruise_name, cruise_cost)</w:t>
      </w:r>
    </w:p>
    <w:p w14:paraId="6D26AD7C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8"/>
          <w:szCs w:val="18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>Candidate Keys:</w:t>
      </w:r>
      <w:r w:rsidRPr="00E02C18">
        <w:rPr>
          <w:rFonts w:ascii="Arial" w:hAnsi="Arial" w:cs="Arial"/>
          <w:color w:val="000000" w:themeColor="text1"/>
          <w:sz w:val="16"/>
          <w:szCs w:val="16"/>
        </w:rPr>
        <w:t xml:space="preserve"> </w:t>
      </w: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cruise_id</w:t>
      </w:r>
    </w:p>
    <w:p w14:paraId="7FDA51EC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7585CFE1" w14:textId="50685942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ITNERARY(</w:t>
      </w:r>
      <w:r w:rsidRPr="00E02C18">
        <w:rPr>
          <w:rFonts w:ascii="Courier New" w:hAnsi="Courier New" w:cs="Courier New"/>
          <w:sz w:val="16"/>
          <w:szCs w:val="16"/>
          <w:u w:val="single"/>
        </w:rPr>
        <w:t>itinerary_datetime</w:t>
      </w:r>
      <w:r w:rsidRPr="00E02C18">
        <w:rPr>
          <w:rFonts w:ascii="Courier New" w:hAnsi="Courier New" w:cs="Courier New"/>
          <w:sz w:val="16"/>
          <w:szCs w:val="16"/>
        </w:rPr>
        <w:t xml:space="preserve">, </w:t>
      </w:r>
      <w:r w:rsidRPr="00E02C18">
        <w:rPr>
          <w:rFonts w:ascii="Courier New" w:hAnsi="Courier New" w:cs="Courier New"/>
          <w:sz w:val="16"/>
          <w:szCs w:val="16"/>
          <w:u w:val="single"/>
        </w:rPr>
        <w:t>cruise_id</w:t>
      </w:r>
      <w:r w:rsidRPr="00E02C18">
        <w:rPr>
          <w:rFonts w:ascii="Courier New" w:hAnsi="Courier New" w:cs="Courier New"/>
          <w:sz w:val="16"/>
          <w:szCs w:val="16"/>
        </w:rPr>
        <w:t>, port_code, itinerary_activity)</w:t>
      </w:r>
    </w:p>
    <w:p w14:paraId="2984E267" w14:textId="77777777" w:rsidR="00E02C18" w:rsidRPr="00E02C18" w:rsidRDefault="00E02C18" w:rsidP="00E02C18">
      <w:pPr>
        <w:spacing w:line="240" w:lineRule="auto"/>
        <w:ind w:right="-188"/>
        <w:rPr>
          <w:rFonts w:ascii="Courier New" w:hAnsi="Courier New" w:cs="Courier New"/>
          <w:b/>
          <w:bCs/>
          <w:color w:val="000000" w:themeColor="text1"/>
          <w:sz w:val="16"/>
          <w:szCs w:val="16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Candidate Keys: </w:t>
      </w:r>
    </w:p>
    <w:p w14:paraId="69EE400A" w14:textId="77777777" w:rsidR="00E02C18" w:rsidRPr="00E02C18" w:rsidRDefault="00E02C18" w:rsidP="00E02C18">
      <w:pPr>
        <w:pStyle w:val="ListParagraph"/>
        <w:numPr>
          <w:ilvl w:val="0"/>
          <w:numId w:val="1"/>
        </w:numPr>
        <w:spacing w:line="360" w:lineRule="auto"/>
        <w:ind w:right="-188"/>
        <w:rPr>
          <w:rFonts w:ascii="Courier New" w:hAnsi="Courier New" w:cs="Courier New"/>
          <w:color w:val="000000" w:themeColor="text1"/>
          <w:sz w:val="16"/>
          <w:szCs w:val="16"/>
        </w:rPr>
      </w:pP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itinerary_datetime, cruise_id</w:t>
      </w:r>
    </w:p>
    <w:p w14:paraId="643FCD15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7EAB7CA9" w14:textId="4CEB12CC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color w:val="000000" w:themeColor="text1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PORT(</w:t>
      </w:r>
      <w:r w:rsidRPr="00E02C18">
        <w:rPr>
          <w:rFonts w:ascii="Courier New" w:hAnsi="Courier New" w:cs="Courier New"/>
          <w:sz w:val="16"/>
          <w:szCs w:val="16"/>
          <w:u w:val="single"/>
        </w:rPr>
        <w:t>port_code</w:t>
      </w:r>
      <w:r w:rsidRPr="00E02C18">
        <w:rPr>
          <w:rFonts w:ascii="Courier New" w:hAnsi="Courier New" w:cs="Courier New"/>
          <w:sz w:val="16"/>
          <w:szCs w:val="16"/>
        </w:rPr>
        <w:t>, port_name, port_latitude, port_longitude</w:t>
      </w:r>
      <w:r w:rsidR="00F01667">
        <w:rPr>
          <w:rFonts w:ascii="Courier New" w:hAnsi="Courier New" w:cs="Courier New"/>
          <w:sz w:val="16"/>
          <w:szCs w:val="16"/>
        </w:rPr>
        <w:t>, country_code</w:t>
      </w:r>
      <w:r w:rsidRPr="00E02C18">
        <w:rPr>
          <w:rFonts w:ascii="Courier New" w:hAnsi="Courier New" w:cs="Courier New"/>
          <w:sz w:val="16"/>
          <w:szCs w:val="16"/>
        </w:rPr>
        <w:t>)</w:t>
      </w:r>
    </w:p>
    <w:p w14:paraId="13DA5E07" w14:textId="77777777" w:rsidR="00E02C18" w:rsidRDefault="00E02C18" w:rsidP="00E02C18">
      <w:pPr>
        <w:spacing w:line="240" w:lineRule="auto"/>
        <w:ind w:right="-188"/>
        <w:rPr>
          <w:rFonts w:ascii="Courier New" w:hAnsi="Courier New" w:cs="Courier New"/>
          <w:b/>
          <w:bCs/>
          <w:color w:val="000000" w:themeColor="text1"/>
          <w:sz w:val="16"/>
          <w:szCs w:val="16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Candidate Keys: </w:t>
      </w: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port_code</w:t>
      </w:r>
    </w:p>
    <w:p w14:paraId="78F3B1DB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74BA43A9" w14:textId="77777777" w:rsidR="00E53E5F" w:rsidRPr="00E02C18" w:rsidRDefault="00E53E5F" w:rsidP="00E53E5F">
      <w:p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37FB11CD" w14:textId="70B12630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color w:val="000000" w:themeColor="text1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COUNTRY</w:t>
      </w:r>
      <w:r w:rsidRPr="00E02C18">
        <w:rPr>
          <w:rFonts w:ascii="Courier New" w:hAnsi="Courier New" w:cs="Courier New"/>
          <w:sz w:val="16"/>
          <w:szCs w:val="16"/>
        </w:rPr>
        <w:t>(</w:t>
      </w:r>
      <w:r>
        <w:rPr>
          <w:rFonts w:ascii="Courier New" w:hAnsi="Courier New" w:cs="Courier New"/>
          <w:sz w:val="16"/>
          <w:szCs w:val="16"/>
          <w:u w:val="single"/>
        </w:rPr>
        <w:t>country</w:t>
      </w:r>
      <w:r w:rsidRPr="00E02C18">
        <w:rPr>
          <w:rFonts w:ascii="Courier New" w:hAnsi="Courier New" w:cs="Courier New"/>
          <w:sz w:val="16"/>
          <w:szCs w:val="16"/>
          <w:u w:val="single"/>
        </w:rPr>
        <w:t>_code</w:t>
      </w:r>
      <w:r w:rsidRPr="00E02C18">
        <w:rPr>
          <w:rFonts w:ascii="Courier New" w:hAnsi="Courier New" w:cs="Courier New"/>
          <w:sz w:val="16"/>
          <w:szCs w:val="16"/>
        </w:rPr>
        <w:t xml:space="preserve">, </w:t>
      </w:r>
      <w:r>
        <w:rPr>
          <w:rFonts w:ascii="Courier New" w:hAnsi="Courier New" w:cs="Courier New"/>
          <w:sz w:val="16"/>
          <w:szCs w:val="16"/>
        </w:rPr>
        <w:t>country_name</w:t>
      </w:r>
      <w:r w:rsidRPr="00E02C18">
        <w:rPr>
          <w:rFonts w:ascii="Courier New" w:hAnsi="Courier New" w:cs="Courier New"/>
          <w:sz w:val="16"/>
          <w:szCs w:val="16"/>
        </w:rPr>
        <w:t>)</w:t>
      </w:r>
    </w:p>
    <w:p w14:paraId="2BA88BEB" w14:textId="2776224B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b/>
          <w:bCs/>
          <w:color w:val="000000" w:themeColor="text1"/>
          <w:sz w:val="16"/>
          <w:szCs w:val="16"/>
        </w:rPr>
      </w:pP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Candidate Keys: </w:t>
      </w:r>
      <w:r w:rsidR="00F01667">
        <w:rPr>
          <w:rFonts w:ascii="Courier New" w:hAnsi="Courier New" w:cs="Courier New"/>
          <w:color w:val="000000" w:themeColor="text1"/>
          <w:sz w:val="16"/>
          <w:szCs w:val="16"/>
        </w:rPr>
        <w:t>country</w:t>
      </w:r>
      <w:r w:rsidRPr="00E02C18">
        <w:rPr>
          <w:rFonts w:ascii="Courier New" w:hAnsi="Courier New" w:cs="Courier New"/>
          <w:color w:val="000000" w:themeColor="text1"/>
          <w:sz w:val="16"/>
          <w:szCs w:val="16"/>
        </w:rPr>
        <w:t>_code</w:t>
      </w:r>
    </w:p>
    <w:p w14:paraId="337BFD36" w14:textId="77777777" w:rsidR="00E53E5F" w:rsidRPr="00E02C18" w:rsidRDefault="00E53E5F" w:rsidP="00E53E5F">
      <w:pPr>
        <w:spacing w:line="360" w:lineRule="auto"/>
        <w:ind w:right="-188"/>
        <w:rPr>
          <w:rFonts w:ascii="Courier New" w:hAnsi="Courier New" w:cs="Courier New"/>
          <w:sz w:val="2"/>
          <w:szCs w:val="2"/>
        </w:rPr>
      </w:pPr>
    </w:p>
    <w:p w14:paraId="3B55E51F" w14:textId="5C865C5D" w:rsidR="00E02C18" w:rsidRPr="00E02C18" w:rsidRDefault="00E02C18" w:rsidP="00E02C18">
      <w:pPr>
        <w:spacing w:before="240" w:line="240" w:lineRule="auto"/>
        <w:ind w:right="-188"/>
        <w:rPr>
          <w:rFonts w:ascii="Arial" w:hAnsi="Arial" w:cs="Arial"/>
          <w:b/>
          <w:bCs/>
          <w:color w:val="000000" w:themeColor="text1"/>
          <w:sz w:val="16"/>
          <w:szCs w:val="16"/>
        </w:rPr>
      </w:pPr>
      <w:r>
        <w:rPr>
          <w:rFonts w:ascii="Arial" w:hAnsi="Arial" w:cs="Arial"/>
          <w:b/>
          <w:bCs/>
          <w:color w:val="000000" w:themeColor="text1"/>
          <w:sz w:val="16"/>
          <w:szCs w:val="16"/>
        </w:rPr>
        <w:t>Full</w:t>
      </w:r>
      <w:r w:rsidRPr="00E02C18">
        <w:rPr>
          <w:rFonts w:ascii="Arial" w:hAnsi="Arial" w:cs="Arial"/>
          <w:b/>
          <w:bCs/>
          <w:color w:val="000000" w:themeColor="text1"/>
          <w:sz w:val="16"/>
          <w:szCs w:val="16"/>
        </w:rPr>
        <w:t xml:space="preserve"> Dependency: </w:t>
      </w:r>
    </w:p>
    <w:p w14:paraId="1D730CBA" w14:textId="31C2D88E" w:rsidR="00E02C18" w:rsidRPr="00E02C18" w:rsidRDefault="00E02C18" w:rsidP="00E02C18">
      <w:pPr>
        <w:pStyle w:val="ListParagraph"/>
        <w:numPr>
          <w:ilvl w:val="0"/>
          <w:numId w:val="2"/>
        </w:num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cruise_id -&gt; cruise_name, cruise_cost</w:t>
      </w:r>
    </w:p>
    <w:p w14:paraId="5638A04B" w14:textId="4E352087" w:rsidR="00E02C18" w:rsidRPr="00E02C18" w:rsidRDefault="00E02C18" w:rsidP="00E02C18">
      <w:pPr>
        <w:pStyle w:val="ListParagraph"/>
        <w:numPr>
          <w:ilvl w:val="0"/>
          <w:numId w:val="2"/>
        </w:num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itinerary_datetime, cruise_id -&gt; port_code, itinerary_activity</w:t>
      </w:r>
    </w:p>
    <w:p w14:paraId="03D03157" w14:textId="2C6018B7" w:rsidR="00E02C18" w:rsidRPr="00E02C18" w:rsidRDefault="00E02C18" w:rsidP="00E02C18">
      <w:pPr>
        <w:pStyle w:val="ListParagraph"/>
        <w:numPr>
          <w:ilvl w:val="0"/>
          <w:numId w:val="2"/>
        </w:numPr>
        <w:spacing w:line="360" w:lineRule="auto"/>
        <w:ind w:right="-188"/>
        <w:rPr>
          <w:rFonts w:ascii="Courier New" w:hAnsi="Courier New" w:cs="Courier New"/>
          <w:color w:val="000000" w:themeColor="text1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port_code -&gt; port_name, port_latitude, port_longitude</w:t>
      </w:r>
      <w:r w:rsidR="00F01667">
        <w:rPr>
          <w:rFonts w:ascii="Courier New" w:hAnsi="Courier New" w:cs="Courier New"/>
          <w:color w:val="000000" w:themeColor="text1"/>
          <w:sz w:val="16"/>
          <w:szCs w:val="16"/>
        </w:rPr>
        <w:t>, country_code</w:t>
      </w:r>
    </w:p>
    <w:p w14:paraId="1C515200" w14:textId="05F47462" w:rsidR="00E02C18" w:rsidRPr="00E02C18" w:rsidRDefault="00E02C18" w:rsidP="00E02C18">
      <w:pPr>
        <w:pStyle w:val="ListParagraph"/>
        <w:numPr>
          <w:ilvl w:val="0"/>
          <w:numId w:val="2"/>
        </w:numPr>
        <w:spacing w:line="360" w:lineRule="auto"/>
        <w:ind w:right="-188"/>
        <w:rPr>
          <w:rFonts w:ascii="Courier New" w:hAnsi="Courier New" w:cs="Courier New"/>
          <w:color w:val="000000" w:themeColor="text1"/>
          <w:sz w:val="16"/>
          <w:szCs w:val="16"/>
        </w:rPr>
      </w:pPr>
      <w:r w:rsidRPr="00E02C18">
        <w:rPr>
          <w:rFonts w:ascii="Courier New" w:hAnsi="Courier New" w:cs="Courier New"/>
          <w:sz w:val="16"/>
          <w:szCs w:val="16"/>
        </w:rPr>
        <w:t>country_code -&gt; country_name</w:t>
      </w:r>
    </w:p>
    <w:p w14:paraId="602C18FE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8"/>
          <w:szCs w:val="18"/>
        </w:rPr>
      </w:pPr>
    </w:p>
    <w:p w14:paraId="23BFCB2A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8"/>
          <w:szCs w:val="18"/>
        </w:rPr>
      </w:pPr>
    </w:p>
    <w:p w14:paraId="71189459" w14:textId="77777777" w:rsidR="00E02C18" w:rsidRPr="00E02C18" w:rsidRDefault="00E02C18" w:rsidP="00E02C18">
      <w:pPr>
        <w:spacing w:line="360" w:lineRule="auto"/>
        <w:ind w:right="-188"/>
        <w:rPr>
          <w:rFonts w:ascii="Courier New" w:hAnsi="Courier New" w:cs="Courier New"/>
          <w:sz w:val="16"/>
          <w:szCs w:val="16"/>
        </w:rPr>
      </w:pPr>
    </w:p>
    <w:sectPr w:rsidR="00E02C18" w:rsidRPr="00E02C18" w:rsidSect="006F5A7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D3F97" w14:textId="77777777" w:rsidR="00E851CD" w:rsidRDefault="00E851CD" w:rsidP="00E02C18">
      <w:pPr>
        <w:spacing w:after="0" w:line="240" w:lineRule="auto"/>
      </w:pPr>
      <w:r>
        <w:separator/>
      </w:r>
    </w:p>
  </w:endnote>
  <w:endnote w:type="continuationSeparator" w:id="0">
    <w:p w14:paraId="1EEC89AB" w14:textId="77777777" w:rsidR="00E851CD" w:rsidRDefault="00E851CD" w:rsidP="00E02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E52F6" w14:textId="77777777" w:rsidR="00E851CD" w:rsidRDefault="00E851CD" w:rsidP="00E02C18">
      <w:pPr>
        <w:spacing w:after="0" w:line="240" w:lineRule="auto"/>
      </w:pPr>
      <w:r>
        <w:separator/>
      </w:r>
    </w:p>
  </w:footnote>
  <w:footnote w:type="continuationSeparator" w:id="0">
    <w:p w14:paraId="6A16534E" w14:textId="77777777" w:rsidR="00E851CD" w:rsidRDefault="00E851CD" w:rsidP="00E02C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5B4FB" w14:textId="77777777" w:rsidR="00E02C18" w:rsidRDefault="00E02C18">
    <w:pPr>
      <w:pStyle w:val="Header"/>
    </w:pPr>
  </w:p>
  <w:p w14:paraId="443765C0" w14:textId="5169A2A5" w:rsidR="00E02C18" w:rsidRDefault="00E02C18" w:rsidP="00E02C18">
    <w:pPr>
      <w:pStyle w:val="Header"/>
      <w:tabs>
        <w:tab w:val="clear" w:pos="4513"/>
        <w:tab w:val="clear" w:pos="9026"/>
        <w:tab w:val="center" w:pos="7088"/>
      </w:tabs>
      <w:ind w:right="-755"/>
      <w:rPr>
        <w:i/>
        <w:iCs/>
      </w:rPr>
    </w:pPr>
    <w:r w:rsidRPr="00E02C18">
      <w:rPr>
        <w:i/>
        <w:iCs/>
      </w:rPr>
      <w:tab/>
    </w:r>
    <w:r w:rsidRPr="00E02C18">
      <w:rPr>
        <w:i/>
        <w:iCs/>
      </w:rPr>
      <w:tab/>
    </w:r>
    <w:r w:rsidRPr="00E02C18">
      <w:rPr>
        <w:i/>
        <w:iCs/>
        <w:sz w:val="20"/>
        <w:szCs w:val="20"/>
      </w:rPr>
      <w:t>ER JUN YET   [33521026]</w:t>
    </w:r>
  </w:p>
  <w:p w14:paraId="06902952" w14:textId="77777777" w:rsidR="00E02C18" w:rsidRDefault="00E02C18" w:rsidP="00E02C18">
    <w:pPr>
      <w:pStyle w:val="Header"/>
      <w:tabs>
        <w:tab w:val="clear" w:pos="4513"/>
        <w:tab w:val="clear" w:pos="9026"/>
        <w:tab w:val="center" w:pos="7088"/>
      </w:tabs>
      <w:ind w:right="-755"/>
      <w:rPr>
        <w:i/>
        <w:iCs/>
      </w:rPr>
    </w:pPr>
  </w:p>
  <w:p w14:paraId="5533DC1E" w14:textId="2958C612" w:rsidR="00E02C18" w:rsidRDefault="00E02C18" w:rsidP="00E02C18">
    <w:pPr>
      <w:spacing w:after="0" w:line="360" w:lineRule="auto"/>
      <w:jc w:val="center"/>
      <w:rPr>
        <w:rFonts w:ascii="Arial" w:hAnsi="Arial" w:cs="Arial"/>
        <w:b/>
        <w:bCs/>
        <w:color w:val="000000" w:themeColor="text1"/>
      </w:rPr>
    </w:pPr>
    <w:r w:rsidRPr="00E02C18">
      <w:rPr>
        <w:b/>
        <w:bCs/>
        <w:sz w:val="24"/>
        <w:szCs w:val="24"/>
      </w:rPr>
      <w:t>Task 2 - Ocean Odyssey Normalisation</w:t>
    </w:r>
  </w:p>
  <w:p w14:paraId="1BE73468" w14:textId="77777777" w:rsidR="00E02C18" w:rsidRPr="00E02C18" w:rsidRDefault="00E02C18" w:rsidP="00E02C18">
    <w:pPr>
      <w:spacing w:after="0" w:line="360" w:lineRule="auto"/>
      <w:jc w:val="center"/>
      <w:rPr>
        <w:rFonts w:ascii="Arial" w:hAnsi="Arial" w:cs="Arial"/>
        <w:b/>
        <w:bCs/>
        <w:color w:val="000000" w:themeColor="text1"/>
        <w:sz w:val="14"/>
        <w:szCs w:val="14"/>
      </w:rPr>
    </w:pPr>
  </w:p>
  <w:p w14:paraId="412C7F06" w14:textId="77777777" w:rsidR="00E02C18" w:rsidRPr="00E02C18" w:rsidRDefault="00E02C18" w:rsidP="00E02C18">
    <w:pPr>
      <w:spacing w:after="0" w:line="360" w:lineRule="auto"/>
      <w:jc w:val="center"/>
      <w:rPr>
        <w:rFonts w:ascii="Arial" w:hAnsi="Arial" w:cs="Arial"/>
        <w:b/>
        <w:bCs/>
        <w:color w:val="000000" w:themeColor="text1"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917883"/>
    <w:multiLevelType w:val="hybridMultilevel"/>
    <w:tmpl w:val="32368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260541"/>
    <w:multiLevelType w:val="hybridMultilevel"/>
    <w:tmpl w:val="6D04D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3884698">
    <w:abstractNumId w:val="0"/>
  </w:num>
  <w:num w:numId="2" w16cid:durableId="7011717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3MDA3tTA1M7AwtrRU0lEKTi0uzszPAykwrgUAA0RRniwAAAA="/>
  </w:docVars>
  <w:rsids>
    <w:rsidRoot w:val="00E02C18"/>
    <w:rsid w:val="000D7F2E"/>
    <w:rsid w:val="003D175F"/>
    <w:rsid w:val="004653CA"/>
    <w:rsid w:val="00580982"/>
    <w:rsid w:val="0060654D"/>
    <w:rsid w:val="006F5A7C"/>
    <w:rsid w:val="00727489"/>
    <w:rsid w:val="00865BC4"/>
    <w:rsid w:val="00871D7E"/>
    <w:rsid w:val="009A22DB"/>
    <w:rsid w:val="00A575B0"/>
    <w:rsid w:val="00E02C18"/>
    <w:rsid w:val="00E53E5F"/>
    <w:rsid w:val="00E851CD"/>
    <w:rsid w:val="00EA2E8B"/>
    <w:rsid w:val="00ED7D10"/>
    <w:rsid w:val="00F01667"/>
    <w:rsid w:val="00F11BE5"/>
    <w:rsid w:val="00FA3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6F8F3"/>
  <w15:chartTrackingRefBased/>
  <w15:docId w15:val="{FCB9EA52-07CE-4C2E-AC4B-3439B5A44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E5F"/>
  </w:style>
  <w:style w:type="paragraph" w:styleId="Heading1">
    <w:name w:val="heading 1"/>
    <w:basedOn w:val="Normal"/>
    <w:next w:val="Normal"/>
    <w:link w:val="Heading1Char"/>
    <w:uiPriority w:val="9"/>
    <w:qFormat/>
    <w:rsid w:val="00E02C1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2C1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2C1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2C1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2C1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2C1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2C1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2C1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2C1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7D1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02C1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2C1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2C1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2C1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2C1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2C1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2C1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2C1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2C1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2C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2C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2C1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2C1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2C1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2C1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02C1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2C1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2C1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2C1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02C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C18"/>
  </w:style>
  <w:style w:type="paragraph" w:styleId="Footer">
    <w:name w:val="footer"/>
    <w:basedOn w:val="Normal"/>
    <w:link w:val="FooterChar"/>
    <w:uiPriority w:val="99"/>
    <w:unhideWhenUsed/>
    <w:rsid w:val="00E02C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C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7</TotalTime>
  <Pages>2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Er</dc:creator>
  <cp:keywords/>
  <dc:description/>
  <cp:lastModifiedBy>Jun Er</cp:lastModifiedBy>
  <cp:revision>4</cp:revision>
  <cp:lastPrinted>2025-04-27T13:34:00Z</cp:lastPrinted>
  <dcterms:created xsi:type="dcterms:W3CDTF">2025-04-22T07:32:00Z</dcterms:created>
  <dcterms:modified xsi:type="dcterms:W3CDTF">2025-04-29T16:47:00Z</dcterms:modified>
</cp:coreProperties>
</file>